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0AE7" w:rsidRDefault="002A0AE7" w:rsidP="002A0AE7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WAEX Filing Program</w:t>
      </w:r>
      <w:r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- Input New PO#</w:t>
      </w:r>
    </w:p>
    <w:p w:rsidR="002A0AE7" w:rsidRPr="00641110" w:rsidRDefault="002A0AE7" w:rsidP="002A0AE7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</w:p>
    <w:p w:rsidR="002A0AE7" w:rsidRDefault="00DD6711" w:rsidP="002A0AE7">
      <w:pPr>
        <w:pStyle w:val="ListParagraph"/>
        <w:numPr>
          <w:ilvl w:val="0"/>
          <w:numId w:val="1"/>
        </w:numPr>
      </w:pPr>
      <w:bookmarkStart w:id="0" w:name="_GoBack"/>
      <w:bookmarkEnd w:id="0"/>
      <w:r w:rsidRPr="002A0AE7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4CD45C" wp14:editId="7A7B72F5">
                <wp:simplePos x="0" y="0"/>
                <wp:positionH relativeFrom="column">
                  <wp:posOffset>1238250</wp:posOffset>
                </wp:positionH>
                <wp:positionV relativeFrom="paragraph">
                  <wp:posOffset>1478280</wp:posOffset>
                </wp:positionV>
                <wp:extent cx="1066800" cy="447675"/>
                <wp:effectExtent l="0" t="0" r="19050" b="2857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4476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Default="002A0AE7" w:rsidP="00DD6711">
                            <w:pPr>
                              <w:spacing w:after="0" w:line="240" w:lineRule="auto"/>
                            </w:pPr>
                            <w:r>
                              <w:rPr>
                                <w:b/>
                              </w:rPr>
                              <w:t>1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t>Input PO#</w:t>
                            </w:r>
                          </w:p>
                          <w:p w:rsidR="002A0AE7" w:rsidRDefault="002A0AE7" w:rsidP="00DD6711">
                            <w:pPr>
                              <w:spacing w:after="0" w:line="240" w:lineRule="auto"/>
                            </w:pPr>
                            <w:r w:rsidRPr="002A0AE7">
                              <w:rPr>
                                <w:b/>
                              </w:rPr>
                              <w:t>2.</w:t>
                            </w:r>
                            <w:r w:rsidR="00DD6711">
                              <w:t>Press</w:t>
                            </w:r>
                            <w:r>
                              <w:t xml:space="preserve"> enter</w:t>
                            </w:r>
                          </w:p>
                          <w:p w:rsidR="002A0AE7" w:rsidRDefault="002A0AE7" w:rsidP="00DD6711">
                            <w:pPr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C4CD45C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left:0;text-align:left;margin-left:97.5pt;margin-top:116.4pt;width:84pt;height:35.2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" fillcolor="white [3201]" strokeweight=".5pt">
                <v:textbox>
                  <w:txbxContent>
                    <w:p w:rsidR="002A0AE7" w:rsidRDefault="002A0AE7" w:rsidP="00DD6711">
                      <w:pPr>
                        <w:spacing w:after="0" w:line="240" w:lineRule="auto"/>
                      </w:pPr>
                      <w:r>
                        <w:rPr>
                          <w:b/>
                        </w:rPr>
                        <w:t>1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t>Input PO#</w:t>
                      </w:r>
                    </w:p>
                    <w:p w:rsidR="002A0AE7" w:rsidRDefault="002A0AE7" w:rsidP="00DD6711">
                      <w:pPr>
                        <w:spacing w:after="0" w:line="240" w:lineRule="auto"/>
                      </w:pPr>
                      <w:r w:rsidRPr="002A0AE7">
                        <w:rPr>
                          <w:b/>
                        </w:rPr>
                        <w:t>2.</w:t>
                      </w:r>
                      <w:r w:rsidR="00DD6711">
                        <w:t>Press</w:t>
                      </w:r>
                      <w:r>
                        <w:t xml:space="preserve"> enter</w:t>
                      </w:r>
                    </w:p>
                    <w:p w:rsidR="002A0AE7" w:rsidRDefault="002A0AE7" w:rsidP="00DD6711">
                      <w:pPr>
                        <w:spacing w:after="0" w:line="240" w:lineRule="auto"/>
                      </w:pPr>
                    </w:p>
                  </w:txbxContent>
                </v:textbox>
              </v:shape>
            </w:pict>
          </mc:Fallback>
        </mc:AlternateContent>
      </w:r>
      <w:r w:rsidR="00C60B68" w:rsidRPr="00C60B68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C11E24" wp14:editId="2BAE03CD">
                <wp:simplePos x="0" y="0"/>
                <wp:positionH relativeFrom="column">
                  <wp:posOffset>990600</wp:posOffset>
                </wp:positionH>
                <wp:positionV relativeFrom="paragraph">
                  <wp:posOffset>3267710</wp:posOffset>
                </wp:positionV>
                <wp:extent cx="1019175" cy="33337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60B68" w:rsidRDefault="00C60B68" w:rsidP="00C60B68">
                            <w:r>
                              <w:rPr>
                                <w:b/>
                              </w:rPr>
                              <w:t>5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>Upload files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11E24" id="Text Box 9" o:spid="_x0000_s1027" type="#_x0000_t202" style="position:absolute;left:0;text-align:left;margin-left:78pt;margin-top:257.3pt;width:80.25pt;height:26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" fillcolor="white [3201]" strokeweight=".5pt">
                <v:textbox>
                  <w:txbxContent>
                    <w:p w:rsidR="00C60B68" w:rsidRDefault="00C60B68" w:rsidP="00C60B68">
                      <w:r>
                        <w:rPr>
                          <w:b/>
                        </w:rPr>
                        <w:t>5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t>Upload files</w:t>
                      </w: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C60B68" w:rsidRPr="00C60B68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797EF0" wp14:editId="4507C196">
                <wp:simplePos x="0" y="0"/>
                <wp:positionH relativeFrom="column">
                  <wp:posOffset>1275715</wp:posOffset>
                </wp:positionH>
                <wp:positionV relativeFrom="paragraph">
                  <wp:posOffset>2905125</wp:posOffset>
                </wp:positionV>
                <wp:extent cx="333375" cy="437515"/>
                <wp:effectExtent l="38100" t="38100" r="28575" b="1968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3375" cy="43751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BD65D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00.45pt;margin-top:228.75pt;width:26.25pt;height:34.4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" strokecolor="black [3200]" strokeweight="3pt">
                <v:stroke endarrow="block" joinstyle="miter"/>
              </v:shape>
            </w:pict>
          </mc:Fallback>
        </mc:AlternateContent>
      </w:r>
      <w:r w:rsidR="00C60B68" w:rsidRPr="002A0AE7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C2A1DB" wp14:editId="7FC7FCB6">
                <wp:simplePos x="0" y="0"/>
                <wp:positionH relativeFrom="column">
                  <wp:posOffset>-371475</wp:posOffset>
                </wp:positionH>
                <wp:positionV relativeFrom="paragraph">
                  <wp:posOffset>3583305</wp:posOffset>
                </wp:positionV>
                <wp:extent cx="1190625" cy="6572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Default="002A0AE7" w:rsidP="002A0AE7">
                            <w:r>
                              <w:rPr>
                                <w:b/>
                              </w:rPr>
                              <w:t>4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t>Change any required files</w:t>
                            </w:r>
                            <w:r w:rsidR="00C60B68">
                              <w:t xml:space="preserve"> if necess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2A1DB" id="Text Box 5" o:spid="_x0000_s1028" type="#_x0000_t202" style="position:absolute;left:0;text-align:left;margin-left:-29.25pt;margin-top:282.15pt;width:93.75pt;height:5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" fillcolor="white [3201]" strokeweight=".5pt">
                <v:textbox>
                  <w:txbxContent>
                    <w:p w:rsidR="002A0AE7" w:rsidRDefault="002A0AE7" w:rsidP="002A0AE7">
                      <w:r>
                        <w:rPr>
                          <w:b/>
                        </w:rPr>
                        <w:t>4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t>Change any required files</w:t>
                      </w:r>
                      <w:r w:rsidR="00C60B68">
                        <w:t xml:space="preserve"> if necessary</w:t>
                      </w:r>
                    </w:p>
                  </w:txbxContent>
                </v:textbox>
              </v:shape>
            </w:pict>
          </mc:Fallback>
        </mc:AlternateContent>
      </w:r>
      <w:r w:rsidR="00C60B68" w:rsidRPr="002A0AE7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00E8B9" wp14:editId="2FECCCF6">
                <wp:simplePos x="0" y="0"/>
                <wp:positionH relativeFrom="column">
                  <wp:posOffset>161925</wp:posOffset>
                </wp:positionH>
                <wp:positionV relativeFrom="paragraph">
                  <wp:posOffset>2868930</wp:posOffset>
                </wp:positionV>
                <wp:extent cx="581025" cy="714375"/>
                <wp:effectExtent l="19050" t="38100" r="47625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" cy="71437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8F5F7" id="Straight Arrow Connector 4" o:spid="_x0000_s1026" type="#_x0000_t32" style="position:absolute;margin-left:12.75pt;margin-top:225.9pt;width:45.75pt;height:56.2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" strokecolor="black [3200]" strokeweight="3pt">
                <v:stroke endarrow="block" joinstyle="miter"/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CC0E82" wp14:editId="10556B12">
                <wp:simplePos x="0" y="0"/>
                <wp:positionH relativeFrom="column">
                  <wp:posOffset>2609850</wp:posOffset>
                </wp:positionH>
                <wp:positionV relativeFrom="paragraph">
                  <wp:posOffset>4011930</wp:posOffset>
                </wp:positionV>
                <wp:extent cx="1019175" cy="33337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Default="00C60B68" w:rsidP="002A0AE7">
                            <w:r>
                              <w:rPr>
                                <w:b/>
                              </w:rPr>
                              <w:t>6</w:t>
                            </w:r>
                            <w:r w:rsidR="002A0AE7" w:rsidRPr="008E0011">
                              <w:rPr>
                                <w:b/>
                              </w:rPr>
                              <w:t>.</w:t>
                            </w:r>
                            <w:r w:rsidR="002A0AE7">
                              <w:rPr>
                                <w:b/>
                              </w:rPr>
                              <w:t xml:space="preserve"> </w:t>
                            </w:r>
                            <w:r w:rsidR="002A0AE7">
                              <w:t xml:space="preserve"> </w:t>
                            </w:r>
                            <w:r w:rsidR="002A0AE7">
                              <w:t xml:space="preserve">Click Sa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C0E82" id="Text Box 7" o:spid="_x0000_s1029" type="#_x0000_t202" style="position:absolute;left:0;text-align:left;margin-left:205.5pt;margin-top:315.9pt;width:80.25pt;height:2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" fillcolor="white [3201]" strokeweight=".5pt">
                <v:textbox>
                  <w:txbxContent>
                    <w:p w:rsidR="002A0AE7" w:rsidRDefault="00C60B68" w:rsidP="002A0AE7">
                      <w:r>
                        <w:rPr>
                          <w:b/>
                        </w:rPr>
                        <w:t>6</w:t>
                      </w:r>
                      <w:r w:rsidR="002A0AE7" w:rsidRPr="008E0011">
                        <w:rPr>
                          <w:b/>
                        </w:rPr>
                        <w:t>.</w:t>
                      </w:r>
                      <w:r w:rsidR="002A0AE7">
                        <w:rPr>
                          <w:b/>
                        </w:rPr>
                        <w:t xml:space="preserve"> </w:t>
                      </w:r>
                      <w:r w:rsidR="002A0AE7">
                        <w:t xml:space="preserve"> </w:t>
                      </w:r>
                      <w:r w:rsidR="002A0AE7">
                        <w:t xml:space="preserve">Click Save </w:t>
                      </w:r>
                    </w:p>
                  </w:txbxContent>
                </v:textbox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70AA0B" wp14:editId="04384429">
                <wp:simplePos x="0" y="0"/>
                <wp:positionH relativeFrom="column">
                  <wp:posOffset>2894965</wp:posOffset>
                </wp:positionH>
                <wp:positionV relativeFrom="paragraph">
                  <wp:posOffset>3611245</wp:posOffset>
                </wp:positionV>
                <wp:extent cx="333375" cy="437515"/>
                <wp:effectExtent l="38100" t="38100" r="28575" b="1968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3375" cy="43751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32881B" id="Straight Arrow Connector 6" o:spid="_x0000_s1026" type="#_x0000_t32" style="position:absolute;margin-left:227.95pt;margin-top:284.35pt;width:26.25pt;height:34.4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6387DF" wp14:editId="2F6031A8">
                <wp:simplePos x="0" y="0"/>
                <wp:positionH relativeFrom="column">
                  <wp:posOffset>457200</wp:posOffset>
                </wp:positionH>
                <wp:positionV relativeFrom="paragraph">
                  <wp:posOffset>1411605</wp:posOffset>
                </wp:positionV>
                <wp:extent cx="285750" cy="685165"/>
                <wp:effectExtent l="19050" t="38100" r="57150" b="1968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68516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75651" id="Straight Arrow Connector 2" o:spid="_x0000_s1026" type="#_x0000_t32" style="position:absolute;margin-left:36pt;margin-top:111.15pt;width:22.5pt;height:53.9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" strokecolor="black [3200]" strokeweight="3pt">
                <v:stroke endarrow="block" joinstyle="miter"/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347F19" wp14:editId="58FCD924">
                <wp:simplePos x="0" y="0"/>
                <wp:positionH relativeFrom="column">
                  <wp:posOffset>-809625</wp:posOffset>
                </wp:positionH>
                <wp:positionV relativeFrom="paragraph">
                  <wp:posOffset>1925955</wp:posOffset>
                </wp:positionV>
                <wp:extent cx="1266825" cy="2571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Pr="002A0AE7" w:rsidRDefault="002A0AE7" w:rsidP="002A0AE7">
                            <w:r>
                              <w:rPr>
                                <w:b/>
                              </w:rPr>
                              <w:t>3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 xml:space="preserve"> Select template</w:t>
                            </w:r>
                          </w:p>
                          <w:p w:rsidR="002A0AE7" w:rsidRDefault="002A0AE7" w:rsidP="002A0A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47F19" id="Text Box 3" o:spid="_x0000_s1030" type="#_x0000_t202" style="position:absolute;left:0;text-align:left;margin-left:-63.75pt;margin-top:151.65pt;width:99.7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" fillcolor="white [3201]" strokeweight=".5pt">
                <v:textbox>
                  <w:txbxContent>
                    <w:p w:rsidR="002A0AE7" w:rsidRPr="002A0AE7" w:rsidRDefault="002A0AE7" w:rsidP="002A0AE7">
                      <w:r>
                        <w:rPr>
                          <w:b/>
                        </w:rPr>
                        <w:t>3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t xml:space="preserve"> Select template</w:t>
                      </w:r>
                    </w:p>
                    <w:p w:rsidR="002A0AE7" w:rsidRDefault="002A0AE7" w:rsidP="002A0AE7"/>
                  </w:txbxContent>
                </v:textbox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1E5852" wp14:editId="0C2F0BD2">
                <wp:simplePos x="0" y="0"/>
                <wp:positionH relativeFrom="column">
                  <wp:posOffset>1019175</wp:posOffset>
                </wp:positionH>
                <wp:positionV relativeFrom="paragraph">
                  <wp:posOffset>1238250</wp:posOffset>
                </wp:positionV>
                <wp:extent cx="217170" cy="475641"/>
                <wp:effectExtent l="57150" t="38100" r="30480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7170" cy="47564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81C01" id="Straight Arrow Connector 15" o:spid="_x0000_s1026" type="#_x0000_t32" style="position:absolute;margin-left:80.25pt;margin-top:97.5pt;width:17.1pt;height:37.45pt;flip:x 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 w:rsidR="002A0AE7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297180</wp:posOffset>
            </wp:positionV>
            <wp:extent cx="5943600" cy="3407410"/>
            <wp:effectExtent l="0" t="0" r="0" b="2540"/>
            <wp:wrapTopAndBottom/>
            <wp:docPr id="1" name="Picture 1" descr="Main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74491B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A0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66606B"/>
    <w:multiLevelType w:val="hybridMultilevel"/>
    <w:tmpl w:val="8CFE8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DEyNTUxsDA2tzBW0lEKTi0uzszPAykwrAUAKHrg7SwAAAA="/>
  </w:docVars>
  <w:rsids>
    <w:rsidRoot w:val="002A0AE7"/>
    <w:rsid w:val="002A0AE7"/>
    <w:rsid w:val="00C60B68"/>
    <w:rsid w:val="00DD67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98B8"/>
  <w15:chartTrackingRefBased/>
  <w15:docId w15:val="{4294CA13-CF8F-4C4A-B6FD-373FE953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0A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0A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0A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A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3</cp:revision>
  <dcterms:created xsi:type="dcterms:W3CDTF">2019-08-13T15:37:00Z</dcterms:created>
  <dcterms:modified xsi:type="dcterms:W3CDTF">2019-08-13T16:43:00Z</dcterms:modified>
</cp:coreProperties>
</file>